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EFEB9" w14:textId="65054C61" w:rsidR="00DD2A6B" w:rsidRPr="0072440A" w:rsidRDefault="00DD2A6B" w:rsidP="0072440A">
      <w:pPr>
        <w:spacing w:after="0"/>
        <w:rPr>
          <w:b/>
        </w:rPr>
      </w:pPr>
      <w:r w:rsidRPr="0072440A">
        <w:rPr>
          <w:b/>
        </w:rPr>
        <w:t>Title Page</w:t>
      </w:r>
    </w:p>
    <w:p w14:paraId="17501EB3" w14:textId="42F79F2E" w:rsidR="00DD2A6B" w:rsidRPr="0072440A" w:rsidRDefault="00DD2A6B" w:rsidP="0072440A">
      <w:pPr>
        <w:spacing w:after="0"/>
        <w:rPr>
          <w:b/>
        </w:rPr>
      </w:pPr>
      <w:r w:rsidRPr="0072440A">
        <w:rPr>
          <w:b/>
        </w:rPr>
        <w:t>Table of Contents</w:t>
      </w:r>
    </w:p>
    <w:p w14:paraId="1E1042F1" w14:textId="7BC58ED4" w:rsidR="00DD2A6B" w:rsidRPr="0072440A" w:rsidRDefault="00DD2A6B" w:rsidP="0072440A">
      <w:pPr>
        <w:spacing w:after="0"/>
        <w:rPr>
          <w:b/>
        </w:rPr>
      </w:pPr>
      <w:r w:rsidRPr="0072440A">
        <w:rPr>
          <w:b/>
        </w:rPr>
        <w:t>List of figures</w:t>
      </w:r>
    </w:p>
    <w:p w14:paraId="5FA7C02B" w14:textId="7D62AE38" w:rsidR="00DD2A6B" w:rsidRPr="0072440A" w:rsidRDefault="00DD2A6B" w:rsidP="0072440A">
      <w:pPr>
        <w:spacing w:after="0"/>
      </w:pPr>
      <w:r w:rsidRPr="0072440A">
        <w:rPr>
          <w:b/>
        </w:rPr>
        <w:t>Abstract</w:t>
      </w:r>
      <w:r w:rsidRPr="0072440A">
        <w:t xml:space="preserve"> – Quick summary. Indicates problem, method and conclusion</w:t>
      </w:r>
    </w:p>
    <w:p w14:paraId="5A15413C" w14:textId="619D81C8" w:rsidR="00712D12" w:rsidRPr="0072440A" w:rsidRDefault="00712D12" w:rsidP="0072440A">
      <w:pPr>
        <w:spacing w:after="0"/>
        <w:rPr>
          <w:b/>
        </w:rPr>
      </w:pPr>
      <w:r w:rsidRPr="0072440A">
        <w:rPr>
          <w:b/>
        </w:rPr>
        <w:t>Chapter 1</w:t>
      </w:r>
      <w:r w:rsidR="00552D9D" w:rsidRPr="0072440A">
        <w:rPr>
          <w:b/>
        </w:rPr>
        <w:t xml:space="preserve"> - Introduction</w:t>
      </w:r>
    </w:p>
    <w:p w14:paraId="5566EEFE" w14:textId="7B13F9A5" w:rsidR="00712D12" w:rsidRPr="0072440A" w:rsidRDefault="00DD2A6B" w:rsidP="0072440A">
      <w:pPr>
        <w:pStyle w:val="ListParagraph"/>
        <w:numPr>
          <w:ilvl w:val="0"/>
          <w:numId w:val="1"/>
        </w:numPr>
        <w:spacing w:after="0"/>
      </w:pPr>
      <w:r w:rsidRPr="0072440A">
        <w:t>Problem: The amplitude of P-Sv synthetics approaches zero at zero offset</w:t>
      </w:r>
    </w:p>
    <w:p w14:paraId="485D1718" w14:textId="2359D834" w:rsidR="00FC280A" w:rsidRPr="0072440A" w:rsidRDefault="00FC280A" w:rsidP="0072440A">
      <w:pPr>
        <w:pStyle w:val="ListParagraph"/>
        <w:numPr>
          <w:ilvl w:val="0"/>
          <w:numId w:val="1"/>
        </w:numPr>
        <w:spacing w:after="0"/>
      </w:pPr>
      <w:r w:rsidRPr="0072440A">
        <w:t>Problem: Finding a reliable way to correlate reflections in P-S seismic</w:t>
      </w:r>
    </w:p>
    <w:p w14:paraId="7192F40F" w14:textId="15E3031A" w:rsidR="007414B9" w:rsidRPr="0072440A" w:rsidRDefault="007414B9" w:rsidP="0072440A">
      <w:pPr>
        <w:pStyle w:val="ListParagraph"/>
        <w:numPr>
          <w:ilvl w:val="0"/>
          <w:numId w:val="1"/>
        </w:numPr>
        <w:spacing w:after="0"/>
      </w:pPr>
      <w:r w:rsidRPr="0072440A">
        <w:t>Talk about multicomponent seismic data</w:t>
      </w:r>
    </w:p>
    <w:p w14:paraId="7494A535" w14:textId="3CA2FB65" w:rsidR="00DD2A6B" w:rsidRPr="0072440A" w:rsidRDefault="00DD2A6B" w:rsidP="0072440A">
      <w:pPr>
        <w:pStyle w:val="ListParagraph"/>
        <w:numPr>
          <w:ilvl w:val="0"/>
          <w:numId w:val="1"/>
        </w:numPr>
        <w:spacing w:after="0"/>
      </w:pPr>
      <w:r w:rsidRPr="0072440A">
        <w:t>Method: Using finite-difference and ray tracing methods</w:t>
      </w:r>
      <w:r w:rsidR="00FC280A" w:rsidRPr="0072440A">
        <w:t>, simulating a CMP gather</w:t>
      </w:r>
    </w:p>
    <w:p w14:paraId="0A471CB2" w14:textId="2EA3F079" w:rsidR="00DD2A6B" w:rsidRPr="0072440A" w:rsidRDefault="00DD2A6B" w:rsidP="0072440A">
      <w:pPr>
        <w:pStyle w:val="ListParagraph"/>
        <w:numPr>
          <w:ilvl w:val="0"/>
          <w:numId w:val="1"/>
        </w:numPr>
        <w:spacing w:after="0"/>
      </w:pPr>
      <w:r w:rsidRPr="0072440A">
        <w:t>History of synthetic seismograms, ray tracing and finite difference methods</w:t>
      </w:r>
    </w:p>
    <w:p w14:paraId="060578A6" w14:textId="1032D66F" w:rsidR="00DD2A6B" w:rsidRPr="0072440A" w:rsidRDefault="00DD2A6B" w:rsidP="0072440A">
      <w:pPr>
        <w:spacing w:after="0"/>
        <w:rPr>
          <w:b/>
        </w:rPr>
      </w:pPr>
      <w:r w:rsidRPr="0072440A">
        <w:rPr>
          <w:b/>
        </w:rPr>
        <w:t>Chapter 2 – Method</w:t>
      </w:r>
    </w:p>
    <w:p w14:paraId="09591E98" w14:textId="6DD55EC1" w:rsidR="00DD2A6B" w:rsidRPr="0072440A" w:rsidRDefault="00DD2A6B" w:rsidP="0072440A">
      <w:pPr>
        <w:spacing w:after="0"/>
      </w:pPr>
      <w:r w:rsidRPr="0072440A">
        <w:t>Part 1:</w:t>
      </w:r>
      <w:r w:rsidR="007414B9" w:rsidRPr="0072440A">
        <w:t xml:space="preserve"> Finite-Difference</w:t>
      </w:r>
    </w:p>
    <w:p w14:paraId="63F9E63B" w14:textId="620B8D8C" w:rsidR="00DD2A6B" w:rsidRPr="0072440A" w:rsidRDefault="00DD2A6B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>Go into detail about the finite difference modelling</w:t>
      </w:r>
    </w:p>
    <w:p w14:paraId="70420C1F" w14:textId="4D9AD68D" w:rsidR="00DD2A6B" w:rsidRPr="0072440A" w:rsidRDefault="007414B9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>Talk about how FD works</w:t>
      </w:r>
    </w:p>
    <w:p w14:paraId="4825CF9D" w14:textId="741E530D" w:rsidR="00FC280A" w:rsidRPr="0072440A" w:rsidRDefault="00FC280A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>FD edge effects</w:t>
      </w:r>
    </w:p>
    <w:p w14:paraId="342E7094" w14:textId="7A86BFD3" w:rsidR="007414B9" w:rsidRPr="0072440A" w:rsidRDefault="007414B9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>Go into details about processing corrections made</w:t>
      </w:r>
    </w:p>
    <w:p w14:paraId="1E79EAC7" w14:textId="48C7F9D0" w:rsidR="007414B9" w:rsidRPr="0072440A" w:rsidRDefault="007414B9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>Talk about synthetic seismograms</w:t>
      </w:r>
    </w:p>
    <w:p w14:paraId="3AC77FDF" w14:textId="46B3F431" w:rsidR="00FC280A" w:rsidRPr="0072440A" w:rsidRDefault="00FC280A" w:rsidP="0072440A">
      <w:pPr>
        <w:pStyle w:val="ListParagraph"/>
        <w:numPr>
          <w:ilvl w:val="0"/>
          <w:numId w:val="3"/>
        </w:numPr>
        <w:spacing w:after="0"/>
        <w:rPr>
          <w:b/>
        </w:rPr>
      </w:pPr>
      <w:r w:rsidRPr="0072440A">
        <w:t xml:space="preserve">Using </w:t>
      </w:r>
      <w:r w:rsidR="00DE5E4E">
        <w:t xml:space="preserve">the </w:t>
      </w:r>
      <w:r w:rsidRPr="00DE5E4E">
        <w:rPr>
          <w:noProof/>
        </w:rPr>
        <w:t>same</w:t>
      </w:r>
      <w:r w:rsidRPr="0072440A">
        <w:t xml:space="preserve"> wavelet for P and S waves</w:t>
      </w:r>
    </w:p>
    <w:p w14:paraId="70309089" w14:textId="4B6F4F5D" w:rsidR="007414B9" w:rsidRPr="0072440A" w:rsidRDefault="007414B9" w:rsidP="0072440A">
      <w:pPr>
        <w:spacing w:after="0"/>
        <w:ind w:left="360"/>
        <w:rPr>
          <w:b/>
        </w:rPr>
      </w:pPr>
      <w:r w:rsidRPr="0072440A">
        <w:rPr>
          <w:b/>
        </w:rPr>
        <w:t>Figures:</w:t>
      </w:r>
    </w:p>
    <w:p w14:paraId="084482B2" w14:textId="044FE091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Input earth model</w:t>
      </w:r>
    </w:p>
    <w:p w14:paraId="77A907A8" w14:textId="1A74C492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Finite difference wave propagation</w:t>
      </w:r>
    </w:p>
    <w:p w14:paraId="7EEFDDA1" w14:textId="383155A9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Resulting gather</w:t>
      </w:r>
    </w:p>
    <w:p w14:paraId="57B00F95" w14:textId="2A57A292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Reformatted gather</w:t>
      </w:r>
    </w:p>
    <w:p w14:paraId="7F048EA8" w14:textId="0823F43F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Gain correction</w:t>
      </w:r>
    </w:p>
    <w:p w14:paraId="665DD9E5" w14:textId="5A2E9885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NMO correction</w:t>
      </w:r>
    </w:p>
    <w:p w14:paraId="489E0912" w14:textId="6BACB1AA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Stacking</w:t>
      </w:r>
    </w:p>
    <w:p w14:paraId="5B28C922" w14:textId="5393392B" w:rsidR="007414B9" w:rsidRPr="0072440A" w:rsidRDefault="007414B9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Synthetic seismogram</w:t>
      </w:r>
    </w:p>
    <w:p w14:paraId="5204FA8A" w14:textId="1B70ED67" w:rsidR="00FC280A" w:rsidRPr="0072440A" w:rsidRDefault="00FC280A" w:rsidP="0072440A">
      <w:pPr>
        <w:pStyle w:val="ListParagraph"/>
        <w:numPr>
          <w:ilvl w:val="0"/>
          <w:numId w:val="4"/>
        </w:numPr>
        <w:spacing w:after="0"/>
        <w:rPr>
          <w:b/>
        </w:rPr>
      </w:pPr>
      <w:r w:rsidRPr="0072440A">
        <w:t>Plot of midpoints</w:t>
      </w:r>
    </w:p>
    <w:p w14:paraId="28019977" w14:textId="5C2A0A9E" w:rsidR="007414B9" w:rsidRPr="0072440A" w:rsidRDefault="007414B9" w:rsidP="0072440A">
      <w:pPr>
        <w:spacing w:after="0"/>
      </w:pPr>
      <w:r w:rsidRPr="0072440A">
        <w:t>Part 2: Ray-Tracing</w:t>
      </w:r>
    </w:p>
    <w:p w14:paraId="53E64988" w14:textId="7D0DAB8D" w:rsidR="007414B9" w:rsidRPr="0072440A" w:rsidRDefault="007414B9" w:rsidP="0072440A">
      <w:pPr>
        <w:pStyle w:val="ListParagraph"/>
        <w:numPr>
          <w:ilvl w:val="0"/>
          <w:numId w:val="5"/>
        </w:numPr>
        <w:spacing w:after="0"/>
      </w:pPr>
      <w:r w:rsidRPr="0072440A">
        <w:t>Go into detail about how ray tracing works</w:t>
      </w:r>
    </w:p>
    <w:p w14:paraId="107B4453" w14:textId="7CC28C17" w:rsidR="0072440A" w:rsidRPr="0072440A" w:rsidRDefault="0072440A" w:rsidP="0072440A">
      <w:pPr>
        <w:pStyle w:val="ListParagraph"/>
        <w:numPr>
          <w:ilvl w:val="0"/>
          <w:numId w:val="5"/>
        </w:numPr>
        <w:spacing w:after="0"/>
      </w:pPr>
      <w:r w:rsidRPr="0072440A">
        <w:t>Snell’s law and other formulas</w:t>
      </w:r>
    </w:p>
    <w:p w14:paraId="6285D314" w14:textId="4E855108" w:rsidR="007414B9" w:rsidRPr="0072440A" w:rsidRDefault="007414B9" w:rsidP="0072440A">
      <w:pPr>
        <w:pStyle w:val="ListParagraph"/>
        <w:numPr>
          <w:ilvl w:val="0"/>
          <w:numId w:val="5"/>
        </w:numPr>
        <w:spacing w:after="0"/>
      </w:pPr>
      <w:r w:rsidRPr="0072440A">
        <w:t>Talk about the Zoeppritz equations and how they found amplitudes</w:t>
      </w:r>
    </w:p>
    <w:p w14:paraId="6B82715A" w14:textId="7859AE5F" w:rsidR="0072440A" w:rsidRPr="0072440A" w:rsidRDefault="0072440A" w:rsidP="0072440A">
      <w:pPr>
        <w:pStyle w:val="ListParagraph"/>
        <w:numPr>
          <w:ilvl w:val="0"/>
          <w:numId w:val="5"/>
        </w:numPr>
        <w:spacing w:after="0"/>
      </w:pPr>
      <w:r w:rsidRPr="0072440A">
        <w:t>Phase check</w:t>
      </w:r>
    </w:p>
    <w:p w14:paraId="09F53C21" w14:textId="2FC2E567" w:rsidR="007414B9" w:rsidRPr="0072440A" w:rsidRDefault="007414B9" w:rsidP="0072440A">
      <w:pPr>
        <w:pStyle w:val="ListParagraph"/>
        <w:numPr>
          <w:ilvl w:val="0"/>
          <w:numId w:val="5"/>
        </w:numPr>
        <w:spacing w:after="0"/>
      </w:pPr>
      <w:r w:rsidRPr="0072440A">
        <w:t>Talk about the synthetic seismogram</w:t>
      </w:r>
      <w:r w:rsidR="0072440A" w:rsidRPr="0072440A">
        <w:t xml:space="preserve"> and convolutional model</w:t>
      </w:r>
    </w:p>
    <w:p w14:paraId="5DBAD020" w14:textId="42AAA839" w:rsidR="007414B9" w:rsidRPr="0072440A" w:rsidRDefault="007414B9" w:rsidP="0072440A">
      <w:pPr>
        <w:spacing w:after="0"/>
        <w:ind w:left="360"/>
        <w:rPr>
          <w:b/>
        </w:rPr>
      </w:pPr>
      <w:r w:rsidRPr="0072440A">
        <w:rPr>
          <w:b/>
        </w:rPr>
        <w:t>Figures:</w:t>
      </w:r>
    </w:p>
    <w:p w14:paraId="5D47511D" w14:textId="2A1D9D4F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Input earth model</w:t>
      </w:r>
    </w:p>
    <w:p w14:paraId="4D28A216" w14:textId="67726E07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Layered earth model</w:t>
      </w:r>
    </w:p>
    <w:p w14:paraId="2BF3F27D" w14:textId="56DE586A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Pictures of rays travelling through the earth model</w:t>
      </w:r>
    </w:p>
    <w:p w14:paraId="2AF2B6F9" w14:textId="70E8C052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Resulting RC log</w:t>
      </w:r>
    </w:p>
    <w:p w14:paraId="2C26ECD9" w14:textId="00170D79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Wavelet</w:t>
      </w:r>
    </w:p>
    <w:p w14:paraId="0F6C9CAC" w14:textId="565049FB" w:rsidR="007414B9" w:rsidRPr="0072440A" w:rsidRDefault="007414B9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Synthetic Seismogram</w:t>
      </w:r>
    </w:p>
    <w:p w14:paraId="6132F98C" w14:textId="6B600AE6" w:rsidR="00FC280A" w:rsidRPr="0072440A" w:rsidRDefault="00FC280A" w:rsidP="0072440A">
      <w:pPr>
        <w:pStyle w:val="ListParagraph"/>
        <w:numPr>
          <w:ilvl w:val="0"/>
          <w:numId w:val="6"/>
        </w:numPr>
        <w:spacing w:after="0"/>
        <w:rPr>
          <w:b/>
        </w:rPr>
      </w:pPr>
      <w:r w:rsidRPr="0072440A">
        <w:t>Plot of midpoints</w:t>
      </w:r>
    </w:p>
    <w:p w14:paraId="4DD28C73" w14:textId="4DDE3F34" w:rsidR="007414B9" w:rsidRPr="0072440A" w:rsidRDefault="007414B9" w:rsidP="0072440A">
      <w:pPr>
        <w:spacing w:after="0"/>
        <w:rPr>
          <w:b/>
        </w:rPr>
      </w:pPr>
      <w:r w:rsidRPr="0072440A">
        <w:rPr>
          <w:b/>
        </w:rPr>
        <w:t>Chapter 3: Results</w:t>
      </w:r>
    </w:p>
    <w:p w14:paraId="622B9F08" w14:textId="3493D111" w:rsidR="007414B9" w:rsidRPr="0072440A" w:rsidRDefault="00DE5E4E" w:rsidP="0072440A">
      <w:pPr>
        <w:pStyle w:val="ListParagraph"/>
        <w:numPr>
          <w:ilvl w:val="0"/>
          <w:numId w:val="7"/>
        </w:numPr>
        <w:spacing w:after="0"/>
      </w:pPr>
      <w:r>
        <w:rPr>
          <w:noProof/>
        </w:rPr>
        <w:t>A c</w:t>
      </w:r>
      <w:r w:rsidR="007414B9" w:rsidRPr="00DE5E4E">
        <w:rPr>
          <w:noProof/>
        </w:rPr>
        <w:t>ase</w:t>
      </w:r>
      <w:r w:rsidR="007414B9" w:rsidRPr="0072440A">
        <w:t xml:space="preserve"> study with real data</w:t>
      </w:r>
    </w:p>
    <w:p w14:paraId="59E2C336" w14:textId="12387457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lastRenderedPageBreak/>
        <w:t>Real well log and seismic</w:t>
      </w:r>
    </w:p>
    <w:p w14:paraId="1AD3F876" w14:textId="2B7332D9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P-P and P-Sv comparisons</w:t>
      </w:r>
    </w:p>
    <w:p w14:paraId="7D72757C" w14:textId="153732C7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How many layers should the model have (ray tracing)?</w:t>
      </w:r>
    </w:p>
    <w:p w14:paraId="17286FAE" w14:textId="47D02603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What degree increment should the model have (ray tracing)?</w:t>
      </w:r>
    </w:p>
    <w:p w14:paraId="5978A67A" w14:textId="6BA8A463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FD model parameters</w:t>
      </w:r>
    </w:p>
    <w:p w14:paraId="3FB75CE8" w14:textId="60C6E849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Comparison between FD and Ray Tracing methods</w:t>
      </w:r>
    </w:p>
    <w:p w14:paraId="49CA2A7C" w14:textId="3FF4DF5D" w:rsidR="007414B9" w:rsidRPr="0072440A" w:rsidRDefault="007414B9" w:rsidP="0072440A">
      <w:pPr>
        <w:pStyle w:val="ListParagraph"/>
        <w:numPr>
          <w:ilvl w:val="0"/>
          <w:numId w:val="7"/>
        </w:numPr>
        <w:spacing w:after="0"/>
      </w:pPr>
      <w:r w:rsidRPr="0072440A">
        <w:t>Possibly including stretching and squeezing ability</w:t>
      </w:r>
    </w:p>
    <w:p w14:paraId="2EB12CA0" w14:textId="6484D663" w:rsidR="007414B9" w:rsidRPr="0072440A" w:rsidRDefault="007414B9" w:rsidP="0072440A">
      <w:pPr>
        <w:spacing w:after="0"/>
        <w:ind w:left="360"/>
        <w:rPr>
          <w:b/>
        </w:rPr>
      </w:pPr>
      <w:r w:rsidRPr="0072440A">
        <w:rPr>
          <w:b/>
        </w:rPr>
        <w:t>Figures:</w:t>
      </w:r>
    </w:p>
    <w:p w14:paraId="572181BC" w14:textId="05935B32" w:rsidR="007414B9" w:rsidRPr="0072440A" w:rsidRDefault="007414B9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Input earth model</w:t>
      </w:r>
    </w:p>
    <w:p w14:paraId="011E3627" w14:textId="14D2F58E" w:rsidR="007414B9" w:rsidRPr="0072440A" w:rsidRDefault="007414B9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 xml:space="preserve">Finite difference </w:t>
      </w:r>
      <w:r w:rsidR="00FC280A" w:rsidRPr="0072440A">
        <w:t>output gathers</w:t>
      </w:r>
    </w:p>
    <w:p w14:paraId="7C22F8E9" w14:textId="26EB2408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FD reformat and gain correction</w:t>
      </w:r>
    </w:p>
    <w:p w14:paraId="39FD8653" w14:textId="0C9631DF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FD NMO correction</w:t>
      </w:r>
    </w:p>
    <w:p w14:paraId="7903E403" w14:textId="43F3FA0B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FD stacking and synthetic seismogram</w:t>
      </w:r>
    </w:p>
    <w:p w14:paraId="01CC501E" w14:textId="007A9E35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Earth model in time with well tops</w:t>
      </w:r>
    </w:p>
    <w:p w14:paraId="07263398" w14:textId="18F9B560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 xml:space="preserve">FD P-P seismogram </w:t>
      </w:r>
      <w:r w:rsidRPr="00DE5E4E">
        <w:rPr>
          <w:noProof/>
        </w:rPr>
        <w:t>overla</w:t>
      </w:r>
      <w:r w:rsidR="00DE5E4E">
        <w:rPr>
          <w:noProof/>
        </w:rPr>
        <w:t>y</w:t>
      </w:r>
      <w:r w:rsidRPr="0072440A">
        <w:t xml:space="preserve"> with seismic with well tops</w:t>
      </w:r>
    </w:p>
    <w:p w14:paraId="78948CC1" w14:textId="644B0D1C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FD P-</w:t>
      </w:r>
      <w:r w:rsidRPr="0072440A">
        <w:t>S</w:t>
      </w:r>
      <w:r w:rsidRPr="0072440A">
        <w:t xml:space="preserve"> seismogram overlain with seismic with well top</w:t>
      </w:r>
      <w:r w:rsidRPr="0072440A">
        <w:t>s</w:t>
      </w:r>
    </w:p>
    <w:p w14:paraId="2E42DA71" w14:textId="4699C054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FD plot of midpoints</w:t>
      </w:r>
    </w:p>
    <w:p w14:paraId="555D9075" w14:textId="70C60FC6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Ray Tracing input layered velocity model</w:t>
      </w:r>
    </w:p>
    <w:p w14:paraId="380F5D67" w14:textId="0E525EB3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 xml:space="preserve">RT rays through </w:t>
      </w:r>
      <w:r w:rsidR="00DE5E4E">
        <w:t xml:space="preserve">the </w:t>
      </w:r>
      <w:r w:rsidRPr="00DE5E4E">
        <w:rPr>
          <w:noProof/>
        </w:rPr>
        <w:t>earth</w:t>
      </w:r>
    </w:p>
    <w:p w14:paraId="5E20FC40" w14:textId="2B01E572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RT RC log</w:t>
      </w:r>
    </w:p>
    <w:p w14:paraId="02CC2308" w14:textId="0BCCE82A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RT synthetic</w:t>
      </w:r>
    </w:p>
    <w:p w14:paraId="4EF341F0" w14:textId="02CA70A7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RT earth model in time with well tops</w:t>
      </w:r>
    </w:p>
    <w:p w14:paraId="39E7786D" w14:textId="3B9CDA95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 xml:space="preserve">RT P-P synthetic </w:t>
      </w:r>
      <w:r w:rsidRPr="00DE5E4E">
        <w:rPr>
          <w:noProof/>
        </w:rPr>
        <w:t>overla</w:t>
      </w:r>
      <w:r w:rsidR="00DE5E4E">
        <w:rPr>
          <w:noProof/>
        </w:rPr>
        <w:t>y</w:t>
      </w:r>
      <w:r w:rsidRPr="0072440A">
        <w:t xml:space="preserve"> with seismic with well tops</w:t>
      </w:r>
    </w:p>
    <w:p w14:paraId="649B1D45" w14:textId="078344D8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 xml:space="preserve">RT P-S </w:t>
      </w:r>
      <w:r w:rsidRPr="0072440A">
        <w:t>synthetic overla</w:t>
      </w:r>
      <w:r w:rsidR="00DE5E4E">
        <w:t>y</w:t>
      </w:r>
      <w:bookmarkStart w:id="0" w:name="_GoBack"/>
      <w:bookmarkEnd w:id="0"/>
      <w:r w:rsidRPr="0072440A">
        <w:t xml:space="preserve"> with seismic with well tops</w:t>
      </w:r>
    </w:p>
    <w:p w14:paraId="308BD3DE" w14:textId="642DD6EB" w:rsidR="00FC280A" w:rsidRPr="0072440A" w:rsidRDefault="00FC280A" w:rsidP="0072440A">
      <w:pPr>
        <w:pStyle w:val="ListParagraph"/>
        <w:numPr>
          <w:ilvl w:val="0"/>
          <w:numId w:val="8"/>
        </w:numPr>
        <w:spacing w:after="0"/>
        <w:rPr>
          <w:b/>
        </w:rPr>
      </w:pPr>
      <w:r w:rsidRPr="0072440A">
        <w:t>RT plot of midpoints</w:t>
      </w:r>
    </w:p>
    <w:p w14:paraId="26DF4654" w14:textId="18275349" w:rsidR="00FC280A" w:rsidRPr="0072440A" w:rsidRDefault="00FC280A" w:rsidP="0072440A">
      <w:pPr>
        <w:spacing w:after="0"/>
        <w:rPr>
          <w:b/>
        </w:rPr>
      </w:pPr>
      <w:r w:rsidRPr="0072440A">
        <w:rPr>
          <w:b/>
        </w:rPr>
        <w:t>Chapter 4: Collusion</w:t>
      </w:r>
    </w:p>
    <w:p w14:paraId="75892CC2" w14:textId="1223D8BE" w:rsidR="00FC280A" w:rsidRPr="0072440A" w:rsidRDefault="00FC280A" w:rsidP="0072440A">
      <w:pPr>
        <w:pStyle w:val="ListParagraph"/>
        <w:numPr>
          <w:ilvl w:val="0"/>
          <w:numId w:val="10"/>
        </w:numPr>
        <w:spacing w:after="0"/>
      </w:pPr>
      <w:r w:rsidRPr="0072440A">
        <w:t>Talk about future work</w:t>
      </w:r>
    </w:p>
    <w:p w14:paraId="043E9AD6" w14:textId="165C37BD" w:rsidR="00FC280A" w:rsidRPr="0072440A" w:rsidRDefault="00FC280A" w:rsidP="0072440A">
      <w:pPr>
        <w:pStyle w:val="ListParagraph"/>
        <w:numPr>
          <w:ilvl w:val="1"/>
          <w:numId w:val="10"/>
        </w:numPr>
        <w:spacing w:after="0"/>
      </w:pPr>
      <w:r w:rsidRPr="0072440A">
        <w:t>Add anisotropy</w:t>
      </w:r>
    </w:p>
    <w:p w14:paraId="6AD317E9" w14:textId="79C5111D" w:rsidR="00FC280A" w:rsidRPr="0072440A" w:rsidRDefault="00FC280A" w:rsidP="0072440A">
      <w:pPr>
        <w:pStyle w:val="ListParagraph"/>
        <w:numPr>
          <w:ilvl w:val="1"/>
          <w:numId w:val="10"/>
        </w:numPr>
        <w:spacing w:after="0"/>
      </w:pPr>
      <w:r w:rsidRPr="0072440A">
        <w:t>RT accounting for multiples</w:t>
      </w:r>
    </w:p>
    <w:p w14:paraId="182E752E" w14:textId="25C9A60D" w:rsidR="00FC280A" w:rsidRPr="0072440A" w:rsidRDefault="00FC280A" w:rsidP="0072440A">
      <w:pPr>
        <w:pStyle w:val="ListParagraph"/>
        <w:numPr>
          <w:ilvl w:val="1"/>
          <w:numId w:val="10"/>
        </w:numPr>
        <w:spacing w:after="0"/>
      </w:pPr>
      <w:r w:rsidRPr="0072440A">
        <w:t>Possibly stretch and squeeze ability</w:t>
      </w:r>
    </w:p>
    <w:p w14:paraId="65A03694" w14:textId="1F51E697" w:rsidR="00FC280A" w:rsidRPr="0072440A" w:rsidRDefault="00FC280A" w:rsidP="0072440A">
      <w:pPr>
        <w:pStyle w:val="ListParagraph"/>
        <w:numPr>
          <w:ilvl w:val="0"/>
          <w:numId w:val="10"/>
        </w:numPr>
        <w:spacing w:after="0"/>
      </w:pPr>
      <w:r w:rsidRPr="0072440A">
        <w:t>Conclude the results from the work</w:t>
      </w:r>
    </w:p>
    <w:p w14:paraId="2407FDE8" w14:textId="2AF85993" w:rsidR="00FC280A" w:rsidRPr="0072440A" w:rsidRDefault="00FC280A" w:rsidP="0072440A">
      <w:pPr>
        <w:pStyle w:val="ListParagraph"/>
        <w:numPr>
          <w:ilvl w:val="0"/>
          <w:numId w:val="10"/>
        </w:numPr>
        <w:spacing w:after="0"/>
      </w:pPr>
      <w:r w:rsidRPr="0072440A">
        <w:t>Talk about which method is better in certain situations</w:t>
      </w:r>
    </w:p>
    <w:p w14:paraId="6612C965" w14:textId="4DAB01BA" w:rsidR="00FC280A" w:rsidRPr="0072440A" w:rsidRDefault="00FC280A" w:rsidP="0072440A">
      <w:pPr>
        <w:pStyle w:val="ListParagraph"/>
        <w:numPr>
          <w:ilvl w:val="0"/>
          <w:numId w:val="10"/>
        </w:numPr>
        <w:spacing w:after="0"/>
      </w:pPr>
      <w:r w:rsidRPr="0072440A">
        <w:t xml:space="preserve">Talk about </w:t>
      </w:r>
      <w:r w:rsidR="00DE5E4E">
        <w:t xml:space="preserve">the </w:t>
      </w:r>
      <w:r w:rsidRPr="00DE5E4E">
        <w:rPr>
          <w:noProof/>
        </w:rPr>
        <w:t>negatives</w:t>
      </w:r>
      <w:r w:rsidRPr="0072440A">
        <w:t xml:space="preserve"> of each method</w:t>
      </w:r>
    </w:p>
    <w:p w14:paraId="56FF81E1" w14:textId="3FF0E59E" w:rsidR="0072440A" w:rsidRPr="0072440A" w:rsidRDefault="0072440A" w:rsidP="0072440A">
      <w:pPr>
        <w:spacing w:after="0"/>
        <w:rPr>
          <w:b/>
        </w:rPr>
      </w:pPr>
      <w:r w:rsidRPr="0072440A">
        <w:rPr>
          <w:b/>
        </w:rPr>
        <w:t>References</w:t>
      </w:r>
    </w:p>
    <w:p w14:paraId="17A5C32E" w14:textId="75EA0923" w:rsidR="0072440A" w:rsidRPr="0072440A" w:rsidRDefault="0072440A" w:rsidP="0072440A">
      <w:pPr>
        <w:spacing w:after="0"/>
        <w:rPr>
          <w:b/>
        </w:rPr>
      </w:pPr>
      <w:r w:rsidRPr="0072440A">
        <w:rPr>
          <w:b/>
        </w:rPr>
        <w:t>Appendix</w:t>
      </w:r>
    </w:p>
    <w:sectPr w:rsidR="0072440A" w:rsidRPr="007244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2437A"/>
    <w:multiLevelType w:val="hybridMultilevel"/>
    <w:tmpl w:val="E9060D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618B8"/>
    <w:multiLevelType w:val="hybridMultilevel"/>
    <w:tmpl w:val="F60E20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560BD"/>
    <w:multiLevelType w:val="hybridMultilevel"/>
    <w:tmpl w:val="F0B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32B3"/>
    <w:multiLevelType w:val="hybridMultilevel"/>
    <w:tmpl w:val="650047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A74FF"/>
    <w:multiLevelType w:val="hybridMultilevel"/>
    <w:tmpl w:val="7B64135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566343"/>
    <w:multiLevelType w:val="hybridMultilevel"/>
    <w:tmpl w:val="87CAD68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C30794"/>
    <w:multiLevelType w:val="hybridMultilevel"/>
    <w:tmpl w:val="C1849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F70AD"/>
    <w:multiLevelType w:val="hybridMultilevel"/>
    <w:tmpl w:val="E6AA87E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CF689B"/>
    <w:multiLevelType w:val="hybridMultilevel"/>
    <w:tmpl w:val="81F2ACA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FF15193"/>
    <w:multiLevelType w:val="hybridMultilevel"/>
    <w:tmpl w:val="7F984B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3"/>
  </w:num>
  <w:num w:numId="8">
    <w:abstractNumId w:val="4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srS0tLA0NLc0NjVS0lEKTi0uzszPAykwrAUAdwoA6CwAAAA="/>
  </w:docVars>
  <w:rsids>
    <w:rsidRoot w:val="00712D12"/>
    <w:rsid w:val="004C26CF"/>
    <w:rsid w:val="00552D9D"/>
    <w:rsid w:val="00712D12"/>
    <w:rsid w:val="0072440A"/>
    <w:rsid w:val="007414B9"/>
    <w:rsid w:val="00814141"/>
    <w:rsid w:val="00A10115"/>
    <w:rsid w:val="00B11BC5"/>
    <w:rsid w:val="00D052EF"/>
    <w:rsid w:val="00DD2A6B"/>
    <w:rsid w:val="00DE5E4E"/>
    <w:rsid w:val="00FC21CB"/>
    <w:rsid w:val="00FC2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6381A"/>
  <w15:chartTrackingRefBased/>
  <w15:docId w15:val="{27F403CF-1FB4-46F8-8772-07579B8F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D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14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4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gan Valerio</dc:creator>
  <cp:keywords/>
  <dc:description/>
  <cp:lastModifiedBy>Keegan Valerio</cp:lastModifiedBy>
  <cp:revision>3</cp:revision>
  <dcterms:created xsi:type="dcterms:W3CDTF">2019-03-27T03:13:00Z</dcterms:created>
  <dcterms:modified xsi:type="dcterms:W3CDTF">2019-03-27T08:21:00Z</dcterms:modified>
</cp:coreProperties>
</file>